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son</w:t>
      </w:r>
    </w:p>
    <w:bookmarkStart w:id="26" w:name="cover-letter-for-mason"/>
    <w:p>
      <w:pPr>
        <w:pStyle w:val="Heading1"/>
      </w:pPr>
      <w:r>
        <w:t xml:space="preserve">Cover Letter for Mason</w:t>
      </w:r>
    </w:p>
    <w:p>
      <w:pPr>
        <w:pStyle w:val="FirstParagraph"/>
      </w:pPr>
      <w:r>
        <w:t xml:space="preserve">Dear [Employer's Name],</w:t>
      </w:r>
    </w:p>
    <w:p>
      <w:pPr>
        <w:pStyle w:val="BodyText"/>
      </w:pPr>
      <w:r>
        <w:t xml:space="preserve">As a dedicated professional with a strong background in [specific field or industry], I am excited to submit my application for the [specific position] role at your organization in Australia Melbourne. This cover letter outlines my qualifications, passion for contributing to the vibrant business landscape of Australia Melbourne, and how my skills align with the needs of your team.</w:t>
      </w:r>
    </w:p>
    <w:bookmarkStart w:id="20" w:name="why-australia-melbourne"/>
    <w:p>
      <w:pPr>
        <w:pStyle w:val="Heading2"/>
      </w:pPr>
      <w:r>
        <w:t xml:space="preserve">Why Australia Melbourne?</w:t>
      </w:r>
    </w:p>
    <w:p>
      <w:pPr>
        <w:pStyle w:val="FirstParagraph"/>
      </w:pPr>
      <w:r>
        <w:t xml:space="preserve">Australia Melbourne has long been a hub of innovation, culture, and opportunity. As someone who values dynamic environments and a forward-thinking mindset, I am eager to bring my expertise to this thriving city. The unique blend of creativity, technological advancement, and community-driven initiatives in Australia Melbourne resonates deeply with my professional aspirations. Whether it’s the cutting-edge developments in renewable energy or the flourishing tech startups in Melbourne’s Docklands, I am inspired by the possibilities that this region offers.</w:t>
      </w:r>
    </w:p>
    <w:p>
      <w:pPr>
        <w:pStyle w:val="BodyText"/>
      </w:pPr>
      <w:r>
        <w:t xml:space="preserve">My decision to pursue a career opportunity in Australia Melbourne is not just about location—it’s about joining a community that prioritizes collaboration, diversity, and excellence. I have studied the local industry trends and am confident that my experience in [specific skills or projects] will enable me to make meaningful contributions to your organization.</w:t>
      </w:r>
    </w:p>
    <w:bookmarkEnd w:id="20"/>
    <w:bookmarkStart w:id="21" w:name="about-mason"/>
    <w:p>
      <w:pPr>
        <w:pStyle w:val="Heading2"/>
      </w:pPr>
      <w:r>
        <w:t xml:space="preserve">About Mason</w:t>
      </w:r>
    </w:p>
    <w:p>
      <w:pPr>
        <w:pStyle w:val="FirstParagraph"/>
      </w:pPr>
      <w:r>
        <w:t xml:space="preserve">As Mason, I have always approached challenges with a proactive mindset and a commitment to delivering results. Over the past [X years], I have built a career centered around [specific industry or role], where I honed my ability to [key skills: e.g., lead teams, solve complex problems, manage projects]. My work has consistently focused on aligning organizational goals with measurable outcomes, whether it was improving operational efficiency or driving customer satisfaction through innovative solutions.</w:t>
      </w:r>
    </w:p>
    <w:p>
      <w:pPr>
        <w:pStyle w:val="BodyText"/>
      </w:pPr>
      <w:r>
        <w:t xml:space="preserve">A pivotal moment in my career came when I [specific achievement or project], which not only enhanced my technical expertise but also reinforced my ability to thrive in fast-paced, multicultural environments. This experience taught me the importance of adaptability, communication, and a deep understanding of client needs—qualities that I believe are essential for success in Australia Melbourne’s competitive market.</w:t>
      </w:r>
    </w:p>
    <w:bookmarkEnd w:id="21"/>
    <w:bookmarkStart w:id="22" w:name="skills-and-expertise"/>
    <w:p>
      <w:pPr>
        <w:pStyle w:val="Heading2"/>
      </w:pPr>
      <w:r>
        <w:t xml:space="preserve">Skills and Expertise</w:t>
      </w:r>
    </w:p>
    <w:p>
      <w:pPr>
        <w:pStyle w:val="FirstParagraph"/>
      </w:pPr>
      <w:r>
        <w:t xml:space="preserve">My professional journey has equipped me with a diverse skill set that directly addresses the requirements of the [specific position] role. For instance, my proficiency in [specific tools or software, e.g., data analysis, project management systems] allows me to streamline processes and drive efficiency. Additionally, my background in [related field] has provided me with a solid foundation in [key areas: e.g., strategic planning, stakeholder engagement, cross-functional collaboration].</w:t>
      </w:r>
    </w:p>
    <w:p>
      <w:pPr>
        <w:pStyle w:val="BodyText"/>
      </w:pPr>
      <w:r>
        <w:t xml:space="preserve">One of my greatest strengths is my ability to connect with people. In Australia Melbourne’s multicultural workforce, this skill is invaluable. I have worked alongside teams from diverse cultural backgrounds and have always prioritized fostering an inclusive environment where every voice is heard. This aligns perfectly with the values of organizations in Australia Melbourne, which often emphasize teamwork and respect as cornerstones of success.</w:t>
      </w:r>
    </w:p>
    <w:bookmarkEnd w:id="22"/>
    <w:bookmarkStart w:id="23" w:name="commitment-to-australia-melbourne"/>
    <w:p>
      <w:pPr>
        <w:pStyle w:val="Heading2"/>
      </w:pPr>
      <w:r>
        <w:t xml:space="preserve">Commitment to Australia Melbourne</w:t>
      </w:r>
    </w:p>
    <w:p>
      <w:pPr>
        <w:pStyle w:val="FirstParagraph"/>
      </w:pPr>
      <w:r>
        <w:t xml:space="preserve">Beyond my technical skills, I am deeply committed to contributing to the growth and development of Australia Melbourne. I have followed the city’s efforts to promote sustainability, technological innovation, and social equity, and I am eager to play a part in these initiatives. For example, my experience with [specific project or initiative related to sustainability or community engagement] has prepared me to support your organization’s goals in [relevant area].</w:t>
      </w:r>
    </w:p>
    <w:p>
      <w:pPr>
        <w:pStyle w:val="BodyText"/>
      </w:pPr>
      <w:r>
        <w:t xml:space="preserve">I also appreciate the importance of work-life balance and community involvement, which are highly valued in Australia Melbourne’s corporate culture. I am an active participant in local networking events and professional associations, and I am excited about the opportunity to connect with like-minded professionals in this region.</w:t>
      </w:r>
    </w:p>
    <w:bookmarkEnd w:id="23"/>
    <w:bookmarkStart w:id="24" w:name="why-choose-mason"/>
    <w:p>
      <w:pPr>
        <w:pStyle w:val="Heading2"/>
      </w:pPr>
      <w:r>
        <w:t xml:space="preserve">Why Choose Mason?</w:t>
      </w:r>
    </w:p>
    <w:p>
      <w:pPr>
        <w:pStyle w:val="FirstParagraph"/>
      </w:pPr>
      <w:r>
        <w:t xml:space="preserve">Choosing Mason for the [specific position] role means gaining a team member who is not only skilled but also passionate about making an impact. My track record of [specific accomplishment, e.g., “increasing client retention by 30%”] demonstrates my ability to deliver results, while my collaborative approach ensures that I integrate seamlessly into your team.</w:t>
      </w:r>
    </w:p>
    <w:p>
      <w:pPr>
        <w:pStyle w:val="BodyText"/>
      </w:pPr>
      <w:r>
        <w:t xml:space="preserve">I am particularly drawn to the opportunity to work with your organization because of its reputation for [specific quality: e.g., “innovation in renewable energy solutions” or “commitment to employee development”]. I am confident that my background in [relevant area] and my enthusiasm for Australia Melbourne’s dynamic environment will enable me to contribute effectively from day one.</w:t>
      </w:r>
    </w:p>
    <w:bookmarkEnd w:id="24"/>
    <w:bookmarkStart w:id="25" w:name="conclusion"/>
    <w:p>
      <w:pPr>
        <w:pStyle w:val="Heading2"/>
      </w:pPr>
      <w:r>
        <w:t xml:space="preserve">Conclusion</w:t>
      </w:r>
    </w:p>
    <w:p>
      <w:pPr>
        <w:pStyle w:val="FirstParagraph"/>
      </w:pPr>
      <w:r>
        <w:t xml:space="preserve">In conclusion, I am enthusiastic about the possibility of joining your team in Australia Melbourne. My experience, skills, and dedication to excellence make me a strong candidate for the [specific position] role. I would welcome the opportunity to discuss how my background aligns with your organization’s goals and how I can contribute to its continued success.</w:t>
      </w:r>
    </w:p>
    <w:p>
      <w:pPr>
        <w:pStyle w:val="BodyText"/>
      </w:pPr>
      <w:r>
        <w:t xml:space="preserve">Thank you for considering my application. I look forward to the possibility of contributing to your team in Australia Melbourne and am available at your earliest convenience for an interview. Please feel free to contact me via [phone number] or [email address].</w:t>
      </w:r>
    </w:p>
    <w:p>
      <w:pPr>
        <w:pStyle w:val="BodyText"/>
      </w:pPr>
      <w:r>
        <w:t xml:space="preserve">Sincerely,</w:t>
      </w:r>
      <w:r>
        <w:br/>
      </w:r>
      <w:r>
        <w:t xml:space="preserve">Mas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son</dc:title>
  <dc:creator/>
  <dc:language>en</dc:language>
  <cp:keywords/>
  <dcterms:created xsi:type="dcterms:W3CDTF">2026-07-21T16:00:17Z</dcterms:created>
  <dcterms:modified xsi:type="dcterms:W3CDTF">2026-07-21T16:00:17Z</dcterms:modified>
</cp:coreProperties>
</file>

<file path=docProps/custom.xml><?xml version="1.0" encoding="utf-8"?>
<Properties xmlns="http://schemas.openxmlformats.org/officeDocument/2006/custom-properties" xmlns:vt="http://schemas.openxmlformats.org/officeDocument/2006/docPropsVTypes"/>
</file>